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Position</w:t>
      </w:r>
      <w:r>
        <w:t xml:space="preserve"> </w:t>
      </w:r>
      <w:r>
        <w:t xml:space="preserve">in</w:t>
      </w:r>
      <w:r>
        <w:t xml:space="preserve"> </w:t>
      </w:r>
      <w:r>
        <w:t xml:space="preserve">Dakar,</w:t>
      </w:r>
      <w:r>
        <w:t xml:space="preserve"> </w:t>
      </w:r>
      <w:r>
        <w:t xml:space="preserve">Senegal</w:t>
      </w:r>
    </w:p>
    <w:p>
      <w:pPr>
        <w:pStyle w:val="FirstParagraph"/>
      </w:pPr>
      <w:r>
        <w:t xml:space="preserve">January 26, 2024</w:t>
      </w:r>
    </w:p>
    <w:p>
      <w:pPr>
        <w:pStyle w:val="BodyText"/>
      </w:pPr>
      <w:r>
        <w:t xml:space="preserve">Internship Application Letter: Electrician Position</w:t>
      </w:r>
    </w:p>
    <w:p>
      <w:pPr>
        <w:pStyle w:val="BodyText"/>
      </w:pPr>
      <w:r>
        <w:t xml:space="preserve">Hiring Manager</w:t>
      </w:r>
      <w:r>
        <w:br/>
      </w:r>
      <w:r>
        <w:t xml:space="preserve">[Company Name]</w:t>
      </w:r>
      <w:r>
        <w:br/>
      </w:r>
      <w:r>
        <w:t xml:space="preserve">Dakar, Senegal</w:t>
      </w:r>
      <w:r>
        <w:br/>
      </w:r>
      <w:r>
        <w:t xml:space="preserve">Senegal</w:t>
      </w:r>
    </w:p>
    <w:p>
      <w:pPr>
        <w:pStyle w:val="BodyText"/>
      </w:pPr>
      <w:r>
        <w:t xml:space="preserve">Dear Hiring Manager,</w:t>
      </w:r>
    </w:p>
    <w:p>
      <w:pPr>
        <w:pStyle w:val="BodyText"/>
      </w:pPr>
      <w:r>
        <w:t xml:space="preserve">I am writing to express my enthusiastic application for the Electrician Internship position within your esteemed organization in Dakar, Senegal. As a dedicated and technically proficient electrical technician with a deep commitment to sustainable infrastructure development, I am eager to contribute my skills to the dynamic energy sector of Senegal. Having closely followed Dakar's remarkable urban expansion and strategic investments in modernizing its electrical grid—including projects like the Transversal Railway electrification and renewable energy initiatives—I am particularly drawn to the opportunity to learn from your team while supporting Senegal's vision for reliable, accessible power across both metropolitan and rural communities.</w:t>
      </w:r>
    </w:p>
    <w:p>
      <w:pPr>
        <w:pStyle w:val="BodyText"/>
      </w:pPr>
      <w:r>
        <w:t xml:space="preserve">My academic background includes a certified Technical Diploma in Electrical Engineering from [Your Institution], where I specialized in low-voltage systems, renewable energy integration, and electrical safety compliance. During my coursework, I completed rigorous training on international standards (IEC 60364) and Senegalese electrical regulations (Réglementation Électrique Sénégalaise), ensuring my work aligns with local requirements. My practical experience includes a six-month apprenticeship at [Previous Electrical Company], where I assisted in residential wiring installations, panel upgrades, and fault diagnostics for 50+ projects across urban and peri-urban settings. I am proficient in using multimeters, circuit testers, conduit bending tools, and safety equipment—skills directly applicable to the challenges facing Dakar’s rapidly growing infrastructure.</w:t>
      </w:r>
    </w:p>
    <w:p>
      <w:pPr>
        <w:pStyle w:val="BodyText"/>
      </w:pPr>
      <w:r>
        <w:t xml:space="preserve">What compels me most about this internship opportunity in Senegal Dakar is the chance to merge technical expertise with meaningful social impact. Senegal has made remarkable strides toward energy inclusion through its National Energy Access Plan (PNAE) and partnerships like the World Bank’s Sustainable Energy for All initiative. I am deeply inspired by projects such as the 150 MW solar farm in Taiba N’Diaye, which exemplifies how modern electrical systems can drive economic growth while respecting Senegal’s environmental stewardship commitments. In Dakar alone, with over 4 million residents and ongoing developments like the new Grand Dakar urban corridor, there is an urgent need for skilled electricians who understand both technical precision and community-centered solutions. I am eager to contribute to this mission by supporting your team in maintaining safe, efficient electrical networks that empower Senegalese households and businesses.</w:t>
      </w:r>
    </w:p>
    <w:p>
      <w:pPr>
        <w:pStyle w:val="BodyText"/>
      </w:pPr>
      <w:r>
        <w:t xml:space="preserve">I recognize that working in Dakar requires cultural sensitivity alongside technical aptitude. To prepare, I have immersed myself in Senegalese context: I’ve studied basic Wolof phrases to facilitate communication with local technicians, researched common electrical challenges in West African climates (like corrosion from coastal humidity), and familiarized myself with Senegal’s energy landscape through publications like the IEA’s “Senegal Energy Outlook 2023.” My adaptability was tested during a community project in Ghana where I collaborated with diverse teams to electrify a rural health clinic—skills I am confident will translate seamlessly to Senegalese work environments. Moreover, I embrace Dakar’s spirit of *sarakolé* (hospitality) and believe that mutual respect is the foundation of effective technical collaboration.</w:t>
      </w:r>
    </w:p>
    <w:p>
      <w:pPr>
        <w:pStyle w:val="BodyText"/>
      </w:pPr>
      <w:r>
        <w:t xml:space="preserve">This internship represents a pivotal step in my professional journey toward becoming a leader in sustainable electrical systems across Africa. I am particularly excited about the possibility of learning from your organization’s approach to integrating renewable technologies into Dakar’s grid—such as solar-powered street lighting or microgrids for underserved neighborhoods. Beyond technical growth, I seek to immerse myself fully in Senegalese culture, understanding that successful electrical solutions must align with local needs and values. For example, I would welcome the opportunity to participate in community workshops on electrical safety, a priority highlighted by Senegal’s Ministry of Energy.</w:t>
      </w:r>
    </w:p>
    <w:p>
      <w:pPr>
        <w:pStyle w:val="BodyText"/>
      </w:pPr>
      <w:r>
        <w:t xml:space="preserve">In my previous roles, I have consistently demonstrated reliability, meticulous attention to safety protocols (including strict adherence to PPE standards), and a collaborative mindset. During an internship with [Another Company], I helped reduce installation errors by 25% through proactive documentation and team knowledge-sharing—qualities I would bring to your workspace. My proficiency in English and French (B1 level) ensures clear communication with both international partners and Senegalese colleagues, facilitating smoother project execution in Dakar’s multilingual environment.</w:t>
      </w:r>
    </w:p>
    <w:p>
      <w:pPr>
        <w:pStyle w:val="BodyText"/>
      </w:pPr>
      <w:r>
        <w:t xml:space="preserve">I am deeply committed to supporting Senegal’s development goals through my work as an Electrician. Dakar is not just a location on a map for me—it represents the heart of West Africa’s energy transformation, where technical skills meet humanitarian purpose. I am confident that my hands-on experience, cultural preparedness, and passion for sustainable electrification align precisely with your team’s objectives. I would be honored to bring my dedication to your organization while learning from Senegal’s most respected electrical professionals.</w:t>
      </w:r>
    </w:p>
    <w:p>
      <w:pPr>
        <w:pStyle w:val="BodyText"/>
      </w:pPr>
      <w:r>
        <w:t xml:space="preserve">Thank you for considering my application for the Electrician Internship in Dakar. I am eager to discuss how my skills can contribute to your projects and welcome the opportunity for an interview at your earliest convenience. I have attached my resume, certifications, and a letter of recommendation from [Professor/Supervisor] for your review.</w:t>
      </w:r>
    </w:p>
    <w:p>
      <w:pPr>
        <w:pStyle w:val="BodyText"/>
      </w:pPr>
      <w:r>
        <w:t xml:space="preserve">Sincerely,</w:t>
      </w:r>
      <w:r>
        <w:br/>
      </w:r>
      <w:r>
        <w:br/>
      </w:r>
      <w:r>
        <w:t xml:space="preserve">[Your Full Name]</w:t>
      </w:r>
      <w:r>
        <w:br/>
      </w:r>
      <w:r>
        <w:t xml:space="preserve">[Your Phone Number]</w:t>
      </w:r>
      <w:r>
        <w:br/>
      </w:r>
      <w:r>
        <w:t xml:space="preserve">[Your Email Address]</w:t>
      </w:r>
      <w:r>
        <w:br/>
      </w:r>
      <w:r>
        <w:t xml:space="preserve">[Your LinkedIn Profile URL (Option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ian Position in Dakar, Senegal</dc:title>
  <dc:creator/>
  <dc:language>en</dc:language>
  <cp:keywords/>
  <dcterms:created xsi:type="dcterms:W3CDTF">2026-07-21T13:50:27Z</dcterms:created>
  <dcterms:modified xsi:type="dcterms:W3CDTF">2026-07-21T13:50:27Z</dcterms:modified>
</cp:coreProperties>
</file>

<file path=docProps/custom.xml><?xml version="1.0" encoding="utf-8"?>
<Properties xmlns="http://schemas.openxmlformats.org/officeDocument/2006/custom-properties" xmlns:vt="http://schemas.openxmlformats.org/officeDocument/2006/docPropsVTypes"/>
</file>